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D5E" w:rsidRDefault="006F1D5E" w:rsidP="006306FE">
      <w:r>
        <w:t xml:space="preserve">Create production for </w:t>
      </w:r>
      <w:r w:rsidR="00B45743">
        <w:t xml:space="preserve">the </w:t>
      </w:r>
      <w:r>
        <w:t>country</w:t>
      </w:r>
    </w:p>
    <w:p w:rsidR="006F1D5E" w:rsidRDefault="006F1D5E" w:rsidP="006306FE">
      <w:pPr>
        <w:rPr>
          <w:rFonts w:ascii="Segoe UI" w:hAnsi="Segoe UI" w:cs="Segoe UI"/>
          <w:color w:val="1C1E29"/>
          <w:sz w:val="27"/>
          <w:szCs w:val="27"/>
          <w:shd w:val="clear" w:color="auto" w:fill="FFFFFF"/>
        </w:rPr>
      </w:pPr>
      <w:r>
        <w:t xml:space="preserve">Provide goods for their </w:t>
      </w:r>
      <w:r>
        <w:rPr>
          <w:rFonts w:ascii="Segoe UI" w:hAnsi="Segoe UI" w:cs="Segoe UI"/>
          <w:color w:val="1C1E29"/>
          <w:sz w:val="27"/>
          <w:szCs w:val="27"/>
          <w:shd w:val="clear" w:color="auto" w:fill="FFFFFF"/>
        </w:rPr>
        <w:t>commodities -&gt; make country doesn’t depend on another country from their exporting.</w:t>
      </w:r>
    </w:p>
    <w:p w:rsidR="006F1D5E" w:rsidRDefault="00B45743" w:rsidP="006306FE">
      <w:r>
        <w:t>The c</w:t>
      </w:r>
      <w:r w:rsidR="006F1D5E">
        <w:t xml:space="preserve">itizen can provide as many things for their need and want </w:t>
      </w:r>
      <w:proofErr w:type="gramStart"/>
      <w:r w:rsidR="006F1D5E">
        <w:t>like:…</w:t>
      </w:r>
      <w:proofErr w:type="gramEnd"/>
      <w:r w:rsidR="006F1D5E">
        <w:t xml:space="preserve"> -&gt; produce diversity on materials to provide their citizens’ demand.</w:t>
      </w:r>
    </w:p>
    <w:p w:rsidR="006F1D5E" w:rsidRDefault="00B45743" w:rsidP="006306FE">
      <w:pPr>
        <w:rPr>
          <w:rFonts w:ascii="Segoe UI" w:hAnsi="Segoe UI" w:cs="Segoe UI"/>
          <w:color w:val="1C1E29"/>
          <w:sz w:val="27"/>
          <w:szCs w:val="27"/>
          <w:shd w:val="clear" w:color="auto" w:fill="FFFFFF"/>
        </w:rPr>
      </w:pPr>
      <w:r>
        <w:rPr>
          <w:rFonts w:ascii="Segoe UI" w:hAnsi="Segoe UI" w:cs="Segoe UI"/>
          <w:color w:val="1C1E29"/>
          <w:sz w:val="27"/>
          <w:szCs w:val="27"/>
          <w:shd w:val="clear" w:color="auto" w:fill="FFFFFF"/>
        </w:rPr>
        <w:t xml:space="preserve">The </w:t>
      </w:r>
      <w:r w:rsidR="006F1D5E">
        <w:rPr>
          <w:rFonts w:ascii="Segoe UI" w:hAnsi="Segoe UI" w:cs="Segoe UI"/>
          <w:color w:val="1C1E29"/>
          <w:sz w:val="27"/>
          <w:szCs w:val="27"/>
          <w:shd w:val="clear" w:color="auto" w:fill="FFFFFF"/>
        </w:rPr>
        <w:t>University of Dhaka published a survey that the adequate amount of materials, namely iron and goods like medicine are produced in Bangladesh</w:t>
      </w:r>
    </w:p>
    <w:p w:rsidR="006F1D5E" w:rsidRDefault="006F1D5E" w:rsidP="006306FE"/>
    <w:p w:rsidR="006F1D5E" w:rsidRDefault="006F1D5E" w:rsidP="006306FE">
      <w:r>
        <w:t>Furthermore</w:t>
      </w:r>
    </w:p>
    <w:p w:rsidR="006F1D5E" w:rsidRDefault="006F1D5E" w:rsidP="006306FE">
      <w:r>
        <w:t>People not able to use materials local -&gt; also export to another country for their people’s needs</w:t>
      </w:r>
    </w:p>
    <w:p w:rsidR="006F1D5E" w:rsidRDefault="006F1D5E" w:rsidP="006306FE">
      <w:r>
        <w:t>Hence the production is great for country’s development in economy</w:t>
      </w:r>
    </w:p>
    <w:p w:rsidR="006F1D5E" w:rsidRDefault="006F1D5E" w:rsidP="006306FE">
      <w:r>
        <w:t>For example: china earn</w:t>
      </w:r>
      <w:r w:rsidR="00B45743">
        <w:t>s</w:t>
      </w:r>
      <w:r>
        <w:t xml:space="preserve"> more than 10 billion dollar</w:t>
      </w:r>
      <w:r w:rsidR="00B45743">
        <w:t>s</w:t>
      </w:r>
      <w:r>
        <w:t xml:space="preserve"> for their export</w:t>
      </w:r>
      <w:r w:rsidR="00B45743">
        <w:t>s</w:t>
      </w:r>
      <w:r>
        <w:t xml:space="preserve"> to other countr</w:t>
      </w:r>
      <w:r w:rsidR="00B45743">
        <w:t>ies</w:t>
      </w:r>
      <w:r>
        <w:t xml:space="preserve"> </w:t>
      </w:r>
      <w:r w:rsidR="00B45743">
        <w:t>with</w:t>
      </w:r>
      <w:r>
        <w:t xml:space="preserve"> their gadget and equipment around the world. </w:t>
      </w:r>
    </w:p>
    <w:p w:rsidR="00E23D77" w:rsidRDefault="00E23D77" w:rsidP="006306FE"/>
    <w:p w:rsidR="00E23D77" w:rsidRDefault="00E23D77" w:rsidP="006306FE"/>
    <w:p w:rsidR="006F1D5E" w:rsidRDefault="006F1D5E" w:rsidP="006306FE"/>
    <w:p w:rsidR="006F1D5E" w:rsidRDefault="006F1D5E" w:rsidP="006306FE">
      <w:r>
        <w:t xml:space="preserve">Task </w:t>
      </w:r>
      <w:r w:rsidR="00806F83">
        <w:t>2</w:t>
      </w:r>
    </w:p>
    <w:p w:rsidR="005B4E73" w:rsidRDefault="005B4E73" w:rsidP="006306FE">
      <w:r>
        <w:t>Sense of competition</w:t>
      </w:r>
    </w:p>
    <w:p w:rsidR="005B4E73" w:rsidRDefault="005B4E73" w:rsidP="006306FE">
      <w:r>
        <w:t xml:space="preserve">To develop themselves -&gt; Learn a lot from many courses to get a higher score than other classmate and win the competition =&gt; Increase their independent and open-minded about them to have a better future for them. </w:t>
      </w:r>
    </w:p>
    <w:p w:rsidR="005B4E73" w:rsidRDefault="005B4E73" w:rsidP="006306FE">
      <w:r>
        <w:t>Make st</w:t>
      </w:r>
      <w:r w:rsidR="009059C8">
        <w:t>r</w:t>
      </w:r>
      <w:r>
        <w:t>a</w:t>
      </w:r>
      <w:r w:rsidR="009059C8">
        <w:t>t</w:t>
      </w:r>
      <w:r>
        <w:t>e</w:t>
      </w:r>
      <w:r w:rsidR="009059C8">
        <w:t>g</w:t>
      </w:r>
      <w:r>
        <w:t xml:space="preserve">y by children to make sure that they can have more chance to win the competitors and increase their rate to have a prize =&gt; they can join to other school or class and have </w:t>
      </w:r>
      <w:r w:rsidR="009059C8">
        <w:t>valuable knowledge for their future.</w:t>
      </w:r>
    </w:p>
    <w:p w:rsidR="005B4E73" w:rsidRDefault="005B4E73" w:rsidP="006306FE">
      <w:r>
        <w:t>Increase the rate of recruitment on jobs when receive high marks.</w:t>
      </w:r>
    </w:p>
    <w:p w:rsidR="005B4E73" w:rsidRDefault="005B4E73" w:rsidP="006306FE">
      <w:r>
        <w:t>Other hand</w:t>
      </w:r>
    </w:p>
    <w:p w:rsidR="005B4E73" w:rsidRDefault="005B4E73" w:rsidP="006306FE">
      <w:r>
        <w:t>Together is a prominent way</w:t>
      </w:r>
    </w:p>
    <w:p w:rsidR="005B4E73" w:rsidRDefault="005B4E73" w:rsidP="006306FE">
      <w:r>
        <w:t>If do not have much money to pay for tutors or teacher to have extra classes =&gt; need to cooperate from friends =&gt; learn people’s knowledge and way to learn to have a better learning for yourself</w:t>
      </w:r>
    </w:p>
    <w:p w:rsidR="00527914" w:rsidRDefault="005B4E73" w:rsidP="006306FE">
      <w:r>
        <w:t>Increase team quality and have some friends who try to help for your education, alleviate isolation and learn from your own ways. Cooperation is better from personality from individually</w:t>
      </w:r>
    </w:p>
    <w:p w:rsidR="00527914" w:rsidRDefault="00527914" w:rsidP="006306FE">
      <w:r>
        <w:lastRenderedPageBreak/>
        <w:t xml:space="preserve">The chart </w:t>
      </w:r>
      <w:proofErr w:type="gramStart"/>
      <w:r>
        <w:t>describe</w:t>
      </w:r>
      <w:proofErr w:type="gramEnd"/>
      <w:r>
        <w:t xml:space="preserve"> </w:t>
      </w:r>
    </w:p>
    <w:p w:rsidR="005B4E73" w:rsidRDefault="005B4E73" w:rsidP="006306FE"/>
    <w:p w:rsidR="009059C8" w:rsidRDefault="00C41413" w:rsidP="006306FE">
      <w:r>
        <w:t>Task 2</w:t>
      </w:r>
    </w:p>
    <w:p w:rsidR="00C41413" w:rsidRDefault="00C41413" w:rsidP="006306FE">
      <w:r>
        <w:t xml:space="preserve">There </w:t>
      </w:r>
      <w:proofErr w:type="gramStart"/>
      <w:r>
        <w:t>are</w:t>
      </w:r>
      <w:proofErr w:type="gramEnd"/>
      <w:r>
        <w:t xml:space="preserve"> some way why robot become useful for human</w:t>
      </w:r>
    </w:p>
    <w:p w:rsidR="00C41413" w:rsidRDefault="00C41413" w:rsidP="006306FE">
      <w:r>
        <w:t>+</w:t>
      </w:r>
      <w:r w:rsidR="00E23D77">
        <w:t xml:space="preserve"> a load of work and job that take people strength and may cause some dangerous situation that affect to their physical and body which leading to mobility and health problem -&gt; robots can alleviate people role on job and helpful for people to support and use for them as an assistant product.</w:t>
      </w:r>
    </w:p>
    <w:p w:rsidR="00E23D77" w:rsidRDefault="00E23D77" w:rsidP="006306FE">
      <w:r>
        <w:t xml:space="preserve">+ use robot as an alternative way from many kind of jobs =&gt; minimize the workers and retain them =&gt; decrease the money for their salary and use them for increasing robot quality </w:t>
      </w:r>
    </w:p>
    <w:p w:rsidR="00C41413" w:rsidRDefault="00C41413" w:rsidP="006306FE"/>
    <w:p w:rsidR="00C41413" w:rsidRDefault="00C41413" w:rsidP="006306FE">
      <w:r>
        <w:t xml:space="preserve">However, robot can be a harmful and </w:t>
      </w:r>
      <w:r w:rsidRPr="00C41413">
        <w:t>disastrous</w:t>
      </w:r>
      <w:r>
        <w:t xml:space="preserve"> for people when abusing them </w:t>
      </w:r>
    </w:p>
    <w:p w:rsidR="00FA653E" w:rsidRDefault="001D4332" w:rsidP="006306FE">
      <w:r>
        <w:t xml:space="preserve">Robot can be make people fear and unhappy =&gt; killing and taking over people’s freedom, </w:t>
      </w:r>
    </w:p>
    <w:p w:rsidR="001D4332" w:rsidRDefault="001D4332" w:rsidP="006306FE">
      <w:proofErr w:type="spellStart"/>
      <w:r>
        <w:t>Incresing</w:t>
      </w:r>
      <w:proofErr w:type="spellEnd"/>
      <w:r>
        <w:t xml:space="preserve"> Ai algorithm =&gt; have a thinking like human =&gt; replace human by robot in the near of future and may be the war of individuals and automatic device has shows which make human become extinct</w:t>
      </w:r>
    </w:p>
    <w:p w:rsidR="001D4332" w:rsidRDefault="001D4332" w:rsidP="006306FE">
      <w:r>
        <w:t xml:space="preserve">Too much robots =&gt; robbed people’s job and work in every company and leave people to do nothing because the robots are too intelligent to do like human =&gt; according to survey, </w:t>
      </w:r>
      <w:r w:rsidRPr="001D4332">
        <w:t>52 percent believe robots will perform most human activities in 30 years</w:t>
      </w:r>
    </w:p>
    <w:p w:rsidR="00275DC0" w:rsidRDefault="00275DC0" w:rsidP="006306FE"/>
    <w:p w:rsidR="00275DC0" w:rsidRDefault="00275DC0" w:rsidP="006306FE"/>
    <w:p w:rsidR="00275DC0" w:rsidRDefault="00275DC0" w:rsidP="006306FE"/>
    <w:p w:rsidR="00275DC0" w:rsidRDefault="00275DC0" w:rsidP="006306FE">
      <w:r>
        <w:t>Working at home</w:t>
      </w:r>
    </w:p>
    <w:p w:rsidR="00275DC0" w:rsidRDefault="00275DC0" w:rsidP="006306FE">
      <w:r>
        <w:t>+ help teleworker work without any distracting like….</w:t>
      </w:r>
    </w:p>
    <w:p w:rsidR="00275DC0" w:rsidRDefault="00275DC0" w:rsidP="006306FE">
      <w:r>
        <w:t xml:space="preserve">+ flexible their choice about working -&gt; can be a </w:t>
      </w:r>
      <w:proofErr w:type="spellStart"/>
      <w:r>
        <w:t>nightowl</w:t>
      </w:r>
      <w:proofErr w:type="spellEnd"/>
      <w:r>
        <w:t xml:space="preserve"> or morning person</w:t>
      </w:r>
    </w:p>
    <w:p w:rsidR="00275DC0" w:rsidRDefault="00275DC0" w:rsidP="006306FE">
      <w:r>
        <w:t>+ increase their attention span and concentrated on their work carefully</w:t>
      </w:r>
    </w:p>
    <w:p w:rsidR="00275DC0" w:rsidRDefault="00275DC0" w:rsidP="006306FE">
      <w:r>
        <w:t>+ Connecting with each other sperate and privately instead of talking in the company with fear of rob information from conversation</w:t>
      </w:r>
    </w:p>
    <w:p w:rsidR="00275DC0" w:rsidRDefault="00275DC0" w:rsidP="006306FE">
      <w:r>
        <w:t>Do not work at home</w:t>
      </w:r>
    </w:p>
    <w:p w:rsidR="00275DC0" w:rsidRDefault="00275DC0" w:rsidP="006306FE">
      <w:r>
        <w:t>+ make them isolated =&gt; fell without any people surrounding you =&gt; difficult to talk each other when internet is not good or disconnected =&gt; working at home is not fitted for people who want to face – to face directly</w:t>
      </w:r>
    </w:p>
    <w:p w:rsidR="00275DC0" w:rsidRDefault="00275DC0" w:rsidP="006306FE">
      <w:r>
        <w:t>+ When they try to work in the company that different from time zone =&gt; feel stressful and off-day when the time is turned upside down</w:t>
      </w:r>
    </w:p>
    <w:p w:rsidR="00275DC0" w:rsidRDefault="00275DC0" w:rsidP="006306FE">
      <w:r>
        <w:lastRenderedPageBreak/>
        <w:t>+ make workers distracted from … =&gt; affect to their productive from their working</w:t>
      </w:r>
    </w:p>
    <w:p w:rsidR="00275DC0" w:rsidRDefault="00275DC0" w:rsidP="006306FE"/>
    <w:p w:rsidR="001D4332" w:rsidRDefault="001D4332" w:rsidP="006306FE"/>
    <w:p w:rsidR="006F1D5E" w:rsidRDefault="000878C5" w:rsidP="006306FE">
      <w:r>
        <w:t xml:space="preserve">Children </w:t>
      </w:r>
      <w:r w:rsidR="00180927">
        <w:t>study at home</w:t>
      </w:r>
    </w:p>
    <w:p w:rsidR="00180927" w:rsidRDefault="00180927" w:rsidP="006306FE">
      <w:r>
        <w:t>+ make children be independent =&gt; learn how to live in isolation without anyone being beside them</w:t>
      </w:r>
    </w:p>
    <w:p w:rsidR="00180927" w:rsidRDefault="00180927" w:rsidP="006306FE">
      <w:r>
        <w:t xml:space="preserve">+ let children to talk and describe to teacher carefully =&gt; the sound and noise from the crowd of classes and other things outside make children being distracted from </w:t>
      </w:r>
      <w:proofErr w:type="spellStart"/>
      <w:r>
        <w:t>sth</w:t>
      </w:r>
      <w:proofErr w:type="spellEnd"/>
    </w:p>
    <w:p w:rsidR="00180927" w:rsidRDefault="00180927" w:rsidP="006306FE">
      <w:r>
        <w:t>+ make children do in the task from their devices instead of doing directly in the school =&gt; comfortable and easy from their way</w:t>
      </w:r>
    </w:p>
    <w:p w:rsidR="00180927" w:rsidRDefault="00180927" w:rsidP="006306FE">
      <w:r>
        <w:t xml:space="preserve">Prevent children at home to learn </w:t>
      </w:r>
    </w:p>
    <w:p w:rsidR="00180927" w:rsidRDefault="00180927" w:rsidP="006306FE">
      <w:r>
        <w:t xml:space="preserve">+ Children become distracted from … =&gt; Minimize their productive from learning to be </w:t>
      </w:r>
      <w:proofErr w:type="spellStart"/>
      <w:r>
        <w:t>understanded</w:t>
      </w:r>
      <w:proofErr w:type="spellEnd"/>
    </w:p>
    <w:p w:rsidR="00180927" w:rsidRDefault="00180927" w:rsidP="006306FE">
      <w:r>
        <w:t xml:space="preserve">+ Make children feel alone =&gt; if they want to face to face directly, this </w:t>
      </w:r>
      <w:proofErr w:type="spellStart"/>
      <w:r>
        <w:t>should’t</w:t>
      </w:r>
      <w:proofErr w:type="spellEnd"/>
      <w:r>
        <w:t xml:space="preserve"> be useful for them to attend the online studying</w:t>
      </w:r>
    </w:p>
    <w:p w:rsidR="00180927" w:rsidRDefault="00180927" w:rsidP="006306FE">
      <w:r>
        <w:t xml:space="preserve">+ Their age </w:t>
      </w:r>
      <w:proofErr w:type="gramStart"/>
      <w:r>
        <w:t>are</w:t>
      </w:r>
      <w:proofErr w:type="gramEnd"/>
      <w:r>
        <w:t xml:space="preserve"> too soon to use their devices, they can make a little bit harder when they try first and many time after </w:t>
      </w:r>
    </w:p>
    <w:p w:rsidR="004A6B71" w:rsidRDefault="004A6B71" w:rsidP="006306FE"/>
    <w:p w:rsidR="004A6B71" w:rsidRDefault="004A6B71" w:rsidP="006306FE"/>
    <w:p w:rsidR="004A6B71" w:rsidRDefault="004A6B71" w:rsidP="006306FE">
      <w:r>
        <w:t xml:space="preserve">Nature: The impact of nature </w:t>
      </w:r>
      <w:proofErr w:type="gramStart"/>
      <w:r>
        <w:t>seem</w:t>
      </w:r>
      <w:proofErr w:type="gramEnd"/>
      <w:r>
        <w:t xml:space="preserve"> sizeable in some cases </w:t>
      </w:r>
    </w:p>
    <w:p w:rsidR="004A6B71" w:rsidRDefault="004A6B71" w:rsidP="006306FE">
      <w:r>
        <w:tab/>
        <w:t>+ There is no doubt that every child in the world born with unique innate characteristics</w:t>
      </w:r>
    </w:p>
    <w:p w:rsidR="004A6B71" w:rsidRDefault="004A6B71" w:rsidP="006306FE">
      <w:r>
        <w:tab/>
        <w:t>+ Genetic traits from parents make a person unique and the heredity is becoming evident =&gt; Generation to generation in genres transmit to another people and each person have different in personality</w:t>
      </w:r>
    </w:p>
    <w:p w:rsidR="004A6B71" w:rsidRDefault="004A6B71" w:rsidP="006306FE">
      <w:r>
        <w:tab/>
        <w:t xml:space="preserve">+ any kind of emotion and </w:t>
      </w:r>
      <w:proofErr w:type="spellStart"/>
      <w:r>
        <w:t>behaviour</w:t>
      </w:r>
      <w:proofErr w:type="spellEnd"/>
      <w:r>
        <w:t xml:space="preserve"> like angry and calm are from inborn =&gt; affect to their personality in people’s development which can be impacted from them significantly</w:t>
      </w:r>
    </w:p>
    <w:p w:rsidR="004A6B71" w:rsidRDefault="004A6B71" w:rsidP="006306FE"/>
    <w:p w:rsidR="004A6B71" w:rsidRDefault="004A6B71" w:rsidP="006306FE">
      <w:r>
        <w:t xml:space="preserve">Nurture: +there is some evidence that no nexus from genes and </w:t>
      </w:r>
      <w:proofErr w:type="spellStart"/>
      <w:r>
        <w:t>behaviour</w:t>
      </w:r>
      <w:proofErr w:type="spellEnd"/>
      <w:r>
        <w:t xml:space="preserve"> pattern</w:t>
      </w:r>
    </w:p>
    <w:p w:rsidR="004A6B71" w:rsidRDefault="004A6B71" w:rsidP="006306FE">
      <w:r>
        <w:tab/>
        <w:t xml:space="preserve">+ moral </w:t>
      </w:r>
      <w:proofErr w:type="spellStart"/>
      <w:r>
        <w:t>behaviour</w:t>
      </w:r>
      <w:proofErr w:type="spellEnd"/>
      <w:r>
        <w:t xml:space="preserve"> is not from heredity but are from the environment by contact with someone </w:t>
      </w:r>
      <w:bookmarkStart w:id="0" w:name="_GoBack"/>
      <w:bookmarkEnd w:id="0"/>
      <w:r>
        <w:t>=&gt; the environment is so big that impact on personality traits of people</w:t>
      </w:r>
    </w:p>
    <w:p w:rsidR="00654638" w:rsidRDefault="00654638" w:rsidP="006306FE">
      <w:r>
        <w:tab/>
        <w:t>+ the formation years in children are easily influenced by environment =&gt; that environment is in the high level of make personality traits to people</w:t>
      </w:r>
    </w:p>
    <w:p w:rsidR="00654638" w:rsidRDefault="004A6B71" w:rsidP="006306FE">
      <w:r>
        <w:tab/>
        <w:t xml:space="preserve">+ </w:t>
      </w:r>
      <w:r w:rsidR="00654638">
        <w:t>Children’s behavior from criminal come from problem families which have a history of crime =&gt; their replica in their parents</w:t>
      </w:r>
    </w:p>
    <w:p w:rsidR="00654638" w:rsidRDefault="00654638" w:rsidP="006306FE"/>
    <w:p w:rsidR="00654638" w:rsidRDefault="00654638" w:rsidP="006306FE"/>
    <w:p w:rsidR="00654638" w:rsidRDefault="00654638" w:rsidP="006306FE"/>
    <w:p w:rsidR="004A6B71" w:rsidRDefault="004A6B71" w:rsidP="006306FE"/>
    <w:sectPr w:rsidR="004A6B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BE275F"/>
    <w:multiLevelType w:val="hybridMultilevel"/>
    <w:tmpl w:val="AD02A5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tbA0NTE3NzU2NLdQ0lEKTi0uzszPAykwrgUAbnrxsCwAAAA="/>
  </w:docVars>
  <w:rsids>
    <w:rsidRoot w:val="006306FE"/>
    <w:rsid w:val="000878C5"/>
    <w:rsid w:val="00155922"/>
    <w:rsid w:val="00180927"/>
    <w:rsid w:val="001D4332"/>
    <w:rsid w:val="002012C9"/>
    <w:rsid w:val="00275DC0"/>
    <w:rsid w:val="00443DF3"/>
    <w:rsid w:val="004A6B71"/>
    <w:rsid w:val="00527914"/>
    <w:rsid w:val="005B4E73"/>
    <w:rsid w:val="006306FE"/>
    <w:rsid w:val="00654638"/>
    <w:rsid w:val="006558C7"/>
    <w:rsid w:val="006F1D5E"/>
    <w:rsid w:val="00806F83"/>
    <w:rsid w:val="009059C8"/>
    <w:rsid w:val="00AA6E6C"/>
    <w:rsid w:val="00B45743"/>
    <w:rsid w:val="00C41413"/>
    <w:rsid w:val="00E03441"/>
    <w:rsid w:val="00E23D77"/>
    <w:rsid w:val="00FA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A0B29"/>
  <w15:chartTrackingRefBased/>
  <w15:docId w15:val="{FBE0351D-F01C-401F-8E39-1150AD0C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6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197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4</TotalTime>
  <Pages>4</Pages>
  <Words>826</Words>
  <Characters>471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ng_learning</dc:creator>
  <cp:keywords/>
  <dc:description/>
  <cp:lastModifiedBy>Phong_learning</cp:lastModifiedBy>
  <cp:revision>2</cp:revision>
  <dcterms:created xsi:type="dcterms:W3CDTF">2021-04-01T13:55:00Z</dcterms:created>
  <dcterms:modified xsi:type="dcterms:W3CDTF">2021-04-04T08:09:00Z</dcterms:modified>
</cp:coreProperties>
</file>